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A4F31E" w14:textId="7C025752" w:rsidR="00452B83" w:rsidRPr="00452B83" w:rsidRDefault="00452B83" w:rsidP="00105686">
      <w:pPr>
        <w:pStyle w:val="NormalWeb"/>
        <w:spacing w:before="0" w:beforeAutospacing="0" w:after="0" w:afterAutospacing="0"/>
        <w:rPr>
          <w:rFonts w:asciiTheme="majorHAnsi" w:hAnsiTheme="majorHAnsi" w:cstheme="majorHAnsi"/>
          <w:color w:val="2F5496" w:themeColor="accent1" w:themeShade="BF"/>
          <w:sz w:val="24"/>
          <w:szCs w:val="24"/>
        </w:rPr>
      </w:pPr>
      <w:r w:rsidRPr="00452B83">
        <w:rPr>
          <w:rFonts w:asciiTheme="majorHAnsi" w:eastAsia="Times New Roman" w:hAnsiTheme="majorHAnsi" w:cstheme="majorHAnsi"/>
          <w:color w:val="2F5496" w:themeColor="accent1" w:themeShade="BF"/>
          <w:sz w:val="24"/>
          <w:szCs w:val="24"/>
        </w:rPr>
        <w:t>Email to inform student of dismissal of the case, following the investigation</w:t>
      </w:r>
    </w:p>
    <w:p w14:paraId="0D6A21F2" w14:textId="77777777" w:rsidR="00452B83" w:rsidRPr="00ED5F4E" w:rsidRDefault="00452B83" w:rsidP="002328B1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</w:p>
    <w:p w14:paraId="6E50B267" w14:textId="77777777" w:rsidR="002328B1" w:rsidRPr="00ED5F4E" w:rsidRDefault="002328B1" w:rsidP="002328B1">
      <w:pPr>
        <w:pStyle w:val="xmsonormal"/>
        <w:rPr>
          <w:rFonts w:asciiTheme="minorHAnsi" w:hAnsiTheme="minorHAnsi" w:cstheme="minorHAnsi"/>
        </w:rPr>
      </w:pPr>
      <w:r w:rsidRPr="00ED5F4E">
        <w:rPr>
          <w:rFonts w:asciiTheme="minorHAnsi" w:hAnsiTheme="minorHAnsi" w:cstheme="minorHAnsi"/>
        </w:rPr>
        <w:t>Email Subject:  Dismissal of academic integrity case in &lt;course subject and catalog number&gt;</w:t>
      </w:r>
    </w:p>
    <w:p w14:paraId="28D91820" w14:textId="77777777" w:rsidR="002328B1" w:rsidRPr="00ED5F4E" w:rsidRDefault="002328B1" w:rsidP="002328B1">
      <w:pPr>
        <w:pStyle w:val="xmsonormal"/>
        <w:rPr>
          <w:rFonts w:asciiTheme="minorHAnsi" w:hAnsiTheme="minorHAnsi" w:cstheme="minorHAnsi"/>
        </w:rPr>
      </w:pPr>
    </w:p>
    <w:p w14:paraId="2B7F3D19" w14:textId="77777777" w:rsidR="002328B1" w:rsidRPr="00ED5F4E" w:rsidRDefault="002328B1" w:rsidP="002328B1">
      <w:pPr>
        <w:pStyle w:val="xmsonormal"/>
        <w:rPr>
          <w:rFonts w:asciiTheme="minorHAnsi" w:hAnsiTheme="minorHAnsi" w:cstheme="minorHAnsi"/>
        </w:rPr>
      </w:pPr>
      <w:r w:rsidRPr="00ED5F4E">
        <w:rPr>
          <w:rFonts w:asciiTheme="minorHAnsi" w:hAnsiTheme="minorHAnsi" w:cstheme="minorHAnsi"/>
        </w:rPr>
        <w:t xml:space="preserve">Hello </w:t>
      </w:r>
      <w:r w:rsidRPr="0008194B">
        <w:rPr>
          <w:rFonts w:asciiTheme="minorHAnsi" w:hAnsiTheme="minorHAnsi" w:cstheme="minorHAnsi"/>
          <w:highlight w:val="yellow"/>
        </w:rPr>
        <w:t>&lt;student name&gt;</w:t>
      </w:r>
      <w:r w:rsidRPr="00ED5F4E">
        <w:rPr>
          <w:rFonts w:asciiTheme="minorHAnsi" w:hAnsiTheme="minorHAnsi" w:cstheme="minorHAnsi"/>
        </w:rPr>
        <w:t>,</w:t>
      </w:r>
      <w:r w:rsidRPr="00ED5F4E">
        <w:rPr>
          <w:rFonts w:asciiTheme="minorHAnsi" w:hAnsiTheme="minorHAnsi" w:cstheme="minorHAnsi"/>
        </w:rPr>
        <w:br/>
      </w:r>
      <w:r w:rsidRPr="00ED5F4E">
        <w:rPr>
          <w:rFonts w:asciiTheme="minorHAnsi" w:hAnsiTheme="minorHAnsi" w:cstheme="minorHAnsi"/>
        </w:rPr>
        <w:br/>
        <w:t xml:space="preserve">After a thorough investigation of a possible departure from academic integrity in my course &lt;course subject and catalog number&gt;, I have concluded that there are insufficient grounds for a finding of a departure from academic integrity.  </w:t>
      </w:r>
      <w:proofErr w:type="gramStart"/>
      <w:r w:rsidRPr="00ED5F4E">
        <w:rPr>
          <w:rFonts w:asciiTheme="minorHAnsi" w:hAnsiTheme="minorHAnsi" w:cstheme="minorHAnsi"/>
        </w:rPr>
        <w:t>Therefore</w:t>
      </w:r>
      <w:proofErr w:type="gramEnd"/>
      <w:r w:rsidRPr="00ED5F4E">
        <w:rPr>
          <w:rFonts w:asciiTheme="minorHAnsi" w:hAnsiTheme="minorHAnsi" w:cstheme="minorHAnsi"/>
        </w:rPr>
        <w:t xml:space="preserve"> I am dismissing this case.</w:t>
      </w:r>
    </w:p>
    <w:p w14:paraId="4B57A7C5" w14:textId="77777777" w:rsidR="002328B1" w:rsidRPr="00ED5F4E" w:rsidRDefault="002328B1" w:rsidP="002328B1">
      <w:pPr>
        <w:pStyle w:val="xmsonormal"/>
        <w:rPr>
          <w:rFonts w:asciiTheme="minorHAnsi" w:hAnsiTheme="minorHAnsi" w:cstheme="minorHAnsi"/>
        </w:rPr>
      </w:pPr>
    </w:p>
    <w:p w14:paraId="7CCC198A" w14:textId="77777777" w:rsidR="002328B1" w:rsidRPr="00ED5F4E" w:rsidRDefault="002328B1" w:rsidP="002328B1">
      <w:pPr>
        <w:pStyle w:val="xmsonormal"/>
        <w:rPr>
          <w:rFonts w:asciiTheme="minorHAnsi" w:hAnsiTheme="minorHAnsi" w:cstheme="minorHAnsi"/>
        </w:rPr>
      </w:pPr>
      <w:r w:rsidRPr="00ED5F4E">
        <w:rPr>
          <w:rFonts w:asciiTheme="minorHAnsi" w:hAnsiTheme="minorHAnsi" w:cstheme="minorHAnsi"/>
        </w:rPr>
        <w:t xml:space="preserve">The attached form is intended both to inform you that your case has been dismissed, and to provide the Faculty/School Office with a means of tracking the cases that are investigated on an annual basis.  </w:t>
      </w:r>
      <w:r w:rsidRPr="00ED5F4E">
        <w:rPr>
          <w:rFonts w:asciiTheme="minorHAnsi" w:hAnsiTheme="minorHAnsi" w:cstheme="minorHAnsi"/>
          <w:i/>
          <w:iCs/>
        </w:rPr>
        <w:t>Note that neither your name nor your student number appear on this form.</w:t>
      </w:r>
    </w:p>
    <w:p w14:paraId="3CFCAF54" w14:textId="77777777" w:rsidR="002328B1" w:rsidRPr="00ED5F4E" w:rsidRDefault="002328B1" w:rsidP="002328B1">
      <w:pPr>
        <w:pStyle w:val="xmsonormal"/>
        <w:rPr>
          <w:rFonts w:asciiTheme="minorHAnsi" w:hAnsiTheme="minorHAnsi" w:cstheme="minorHAnsi"/>
        </w:rPr>
      </w:pPr>
    </w:p>
    <w:p w14:paraId="44DF0E72" w14:textId="77777777" w:rsidR="002328B1" w:rsidRPr="00ED5F4E" w:rsidRDefault="002328B1" w:rsidP="002328B1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ED5F4E">
        <w:rPr>
          <w:rFonts w:asciiTheme="minorHAnsi" w:hAnsiTheme="minorHAnsi" w:cstheme="minorHAnsi"/>
        </w:rPr>
        <w:t>Thank you for participating in this investigation.</w:t>
      </w:r>
    </w:p>
    <w:p w14:paraId="3C39F897" w14:textId="77777777" w:rsidR="002328B1" w:rsidRPr="00ED5F4E" w:rsidRDefault="002328B1" w:rsidP="002328B1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</w:p>
    <w:p w14:paraId="17029625" w14:textId="77777777" w:rsidR="002328B1" w:rsidRPr="00ED5F4E" w:rsidRDefault="002328B1" w:rsidP="002328B1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08194B">
        <w:rPr>
          <w:rFonts w:asciiTheme="minorHAnsi" w:hAnsiTheme="minorHAnsi" w:cstheme="minorHAnsi"/>
          <w:highlight w:val="yellow"/>
        </w:rPr>
        <w:t>&lt;instructor name&gt;</w:t>
      </w:r>
      <w:r w:rsidRPr="00ED5F4E">
        <w:rPr>
          <w:rFonts w:asciiTheme="minorHAnsi" w:hAnsiTheme="minorHAnsi" w:cstheme="minorHAnsi"/>
        </w:rPr>
        <w:br/>
      </w:r>
    </w:p>
    <w:p w14:paraId="7E92AC4F" w14:textId="77777777" w:rsidR="002328B1" w:rsidRDefault="002328B1"/>
    <w:sectPr w:rsidR="002328B1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EEDFBD" w14:textId="77777777" w:rsidR="00641EA8" w:rsidRDefault="00641EA8">
      <w:pPr>
        <w:spacing w:after="0" w:line="240" w:lineRule="auto"/>
      </w:pPr>
      <w:r>
        <w:separator/>
      </w:r>
    </w:p>
  </w:endnote>
  <w:endnote w:type="continuationSeparator" w:id="0">
    <w:p w14:paraId="6C853667" w14:textId="77777777" w:rsidR="00641EA8" w:rsidRDefault="00641E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D06018" w14:textId="7B3C5779" w:rsidR="003D4783" w:rsidRDefault="00DD75B8">
    <w:pPr>
      <w:pStyle w:val="Footer"/>
      <w:rPr>
        <w:noProof/>
      </w:rPr>
    </w:pPr>
    <w:r>
      <w:fldChar w:fldCharType="begin"/>
    </w:r>
    <w:r>
      <w:instrText xml:space="preserve"> DATE \@ "MMMM d, yyyy" </w:instrText>
    </w:r>
    <w:r>
      <w:fldChar w:fldCharType="separate"/>
    </w:r>
    <w:r w:rsidR="00105686">
      <w:rPr>
        <w:noProof/>
      </w:rPr>
      <w:t>November 25, 2021</w:t>
    </w:r>
    <w:r>
      <w:fldChar w:fldCharType="end"/>
    </w:r>
    <w:r>
      <w:ptab w:relativeTo="margin" w:alignment="center" w:leader="none"/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FAD566" w14:textId="77777777" w:rsidR="00641EA8" w:rsidRDefault="00641EA8">
      <w:pPr>
        <w:spacing w:after="0" w:line="240" w:lineRule="auto"/>
      </w:pPr>
      <w:r>
        <w:separator/>
      </w:r>
    </w:p>
  </w:footnote>
  <w:footnote w:type="continuationSeparator" w:id="0">
    <w:p w14:paraId="78AACB90" w14:textId="77777777" w:rsidR="00641EA8" w:rsidRDefault="00641E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25209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83C3126" w14:textId="77777777" w:rsidR="003D4783" w:rsidRDefault="00DD75B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366B61" w14:textId="77777777" w:rsidR="003D4783" w:rsidRDefault="000819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35322"/>
    <w:multiLevelType w:val="hybridMultilevel"/>
    <w:tmpl w:val="C98235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252AD8"/>
    <w:multiLevelType w:val="hybridMultilevel"/>
    <w:tmpl w:val="A4E2109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420F6AB4"/>
    <w:multiLevelType w:val="multilevel"/>
    <w:tmpl w:val="CD9EBF3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541566EF"/>
    <w:multiLevelType w:val="multilevel"/>
    <w:tmpl w:val="6CA206DE"/>
    <w:lvl w:ilvl="0">
      <w:start w:val="6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5E227EC9"/>
    <w:multiLevelType w:val="multilevel"/>
    <w:tmpl w:val="CD9EBF3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692C1121"/>
    <w:multiLevelType w:val="hybridMultilevel"/>
    <w:tmpl w:val="2982D1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0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1sLQwMjQ3NDSztLBU0lEKTi0uzszPAykwrgUAynqS6SwAAAA="/>
  </w:docVars>
  <w:rsids>
    <w:rsidRoot w:val="002328B1"/>
    <w:rsid w:val="0008194B"/>
    <w:rsid w:val="00084E4F"/>
    <w:rsid w:val="00105686"/>
    <w:rsid w:val="00175779"/>
    <w:rsid w:val="002328B1"/>
    <w:rsid w:val="00452B83"/>
    <w:rsid w:val="00512572"/>
    <w:rsid w:val="00641EA8"/>
    <w:rsid w:val="00710EAF"/>
    <w:rsid w:val="00B4476E"/>
    <w:rsid w:val="00CA09A7"/>
    <w:rsid w:val="00D6716A"/>
    <w:rsid w:val="00DD75B8"/>
    <w:rsid w:val="00E26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92D4BC"/>
  <w15:chartTrackingRefBased/>
  <w15:docId w15:val="{FBB826BF-E7E7-4070-84DB-901804EE4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28B1"/>
    <w:pPr>
      <w:ind w:left="720"/>
      <w:contextualSpacing/>
    </w:pPr>
    <w:rPr>
      <w:rFonts w:ascii="Times New Roman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2328B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2328B1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2328B1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2328B1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2328B1"/>
    <w:rPr>
      <w:rFonts w:ascii="Times New Roman" w:hAnsi="Times New Roman"/>
      <w:sz w:val="24"/>
    </w:rPr>
  </w:style>
  <w:style w:type="paragraph" w:styleId="NormalWeb">
    <w:name w:val="Normal (Web)"/>
    <w:basedOn w:val="Normal"/>
    <w:uiPriority w:val="99"/>
    <w:unhideWhenUsed/>
    <w:rsid w:val="002328B1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table" w:styleId="TableGrid">
    <w:name w:val="Table Grid"/>
    <w:basedOn w:val="TableNormal"/>
    <w:uiPriority w:val="39"/>
    <w:rsid w:val="002328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normal">
    <w:name w:val="xmsonormal"/>
    <w:basedOn w:val="Normal"/>
    <w:rsid w:val="002328B1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50404FF720084C9C845519105EB60A" ma:contentTypeVersion="12" ma:contentTypeDescription="Create a new document." ma:contentTypeScope="" ma:versionID="3bed3f49b7706802389043232afd7729">
  <xsd:schema xmlns:xsd="http://www.w3.org/2001/XMLSchema" xmlns:xs="http://www.w3.org/2001/XMLSchema" xmlns:p="http://schemas.microsoft.com/office/2006/metadata/properties" xmlns:ns2="963b8815-1d01-4b82-8679-3162eac29eeb" xmlns:ns3="96b31449-b2ca-4f66-8f3e-4ac0c1f63ce4" targetNamespace="http://schemas.microsoft.com/office/2006/metadata/properties" ma:root="true" ma:fieldsID="692ca64d6253a945f8bc5067ba9292e3" ns2:_="" ns3:_="">
    <xsd:import namespace="963b8815-1d01-4b82-8679-3162eac29eeb"/>
    <xsd:import namespace="96b31449-b2ca-4f66-8f3e-4ac0c1f63ce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3b8815-1d01-4b82-8679-3162eac29e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b31449-b2ca-4f66-8f3e-4ac0c1f63ce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3524091-860B-4F5D-8AF5-CAEB36D198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3b8815-1d01-4b82-8679-3162eac29eeb"/>
    <ds:schemaRef ds:uri="96b31449-b2ca-4f66-8f3e-4ac0c1f63c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B599925-1D63-413C-9896-E507144F35E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4403B28-2F34-4792-9B4C-478C583651F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1</Pages>
  <Words>122</Words>
  <Characters>69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Blake</dc:creator>
  <cp:keywords/>
  <dc:description/>
  <cp:lastModifiedBy>Matt Rahimian</cp:lastModifiedBy>
  <cp:revision>8</cp:revision>
  <dcterms:created xsi:type="dcterms:W3CDTF">2021-04-19T16:18:00Z</dcterms:created>
  <dcterms:modified xsi:type="dcterms:W3CDTF">2021-11-25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1000</vt:r8>
  </property>
  <property fmtid="{D5CDD505-2E9C-101B-9397-08002B2CF9AE}" pid="3" name="ContentTypeId">
    <vt:lpwstr>0x0101000F50404FF720084C9C845519105EB60A</vt:lpwstr>
  </property>
  <property fmtid="{D5CDD505-2E9C-101B-9397-08002B2CF9AE}" pid="4" name="ComplianceAssetId">
    <vt:lpwstr/>
  </property>
  <property fmtid="{D5CDD505-2E9C-101B-9397-08002B2CF9AE}" pid="5" name="_ExtendedDescription">
    <vt:lpwstr/>
  </property>
</Properties>
</file>